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E26501" w14:textId="77777777" w:rsidR="00775C38" w:rsidRPr="00775C38" w:rsidRDefault="00775C38" w:rsidP="004A327B">
      <w:pPr>
        <w:rPr>
          <w:b/>
        </w:rPr>
      </w:pPr>
      <w:bookmarkStart w:id="0" w:name="_GoBack"/>
      <w:bookmarkEnd w:id="0"/>
    </w:p>
    <w:p w14:paraId="7C4983F1" w14:textId="397763FE" w:rsidR="00E60010" w:rsidRPr="00835380" w:rsidRDefault="000F6F95" w:rsidP="00E60010">
      <w:pPr>
        <w:jc w:val="center"/>
        <w:rPr>
          <w:b/>
          <w:sz w:val="24"/>
          <w:szCs w:val="24"/>
        </w:rPr>
      </w:pPr>
      <w:r w:rsidRPr="00835380">
        <w:rPr>
          <w:b/>
          <w:sz w:val="24"/>
          <w:szCs w:val="24"/>
        </w:rPr>
        <w:t xml:space="preserve">Formulário: </w:t>
      </w:r>
      <w:r w:rsidR="00E60010" w:rsidRPr="00835380">
        <w:rPr>
          <w:b/>
          <w:sz w:val="24"/>
          <w:szCs w:val="24"/>
        </w:rPr>
        <w:t xml:space="preserve">Solicitação de </w:t>
      </w:r>
      <w:r w:rsidR="00CB2396" w:rsidRPr="00835380">
        <w:rPr>
          <w:b/>
          <w:sz w:val="24"/>
          <w:szCs w:val="24"/>
        </w:rPr>
        <w:t>H</w:t>
      </w:r>
      <w:r w:rsidR="00E60010" w:rsidRPr="00835380">
        <w:rPr>
          <w:b/>
          <w:sz w:val="24"/>
          <w:szCs w:val="24"/>
        </w:rPr>
        <w:t xml:space="preserve">omologação de Banca para </w:t>
      </w:r>
      <w:r w:rsidR="00E97F1F" w:rsidRPr="00835380">
        <w:rPr>
          <w:b/>
          <w:sz w:val="24"/>
          <w:szCs w:val="24"/>
        </w:rPr>
        <w:t xml:space="preserve">Defesa de Dissertação </w:t>
      </w:r>
    </w:p>
    <w:p w14:paraId="2B57B7AD" w14:textId="3443D1AE" w:rsidR="00E60010" w:rsidRPr="00835380" w:rsidRDefault="00E60010" w:rsidP="00E60010">
      <w:pPr>
        <w:spacing w:line="360" w:lineRule="auto"/>
        <w:jc w:val="center"/>
        <w:rPr>
          <w:b/>
          <w:sz w:val="24"/>
          <w:szCs w:val="24"/>
        </w:rPr>
      </w:pPr>
    </w:p>
    <w:tbl>
      <w:tblPr>
        <w:tblStyle w:val="Tabelacomgrade"/>
        <w:tblW w:w="10846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3312"/>
        <w:gridCol w:w="7534"/>
      </w:tblGrid>
      <w:tr w:rsidR="00E60010" w:rsidRPr="00775C38" w14:paraId="185A9710" w14:textId="77777777" w:rsidTr="00664EC0">
        <w:trPr>
          <w:trHeight w:val="177"/>
        </w:trPr>
        <w:tc>
          <w:tcPr>
            <w:tcW w:w="3312" w:type="dxa"/>
            <w:hideMark/>
          </w:tcPr>
          <w:p w14:paraId="5F2E3CE4" w14:textId="77777777" w:rsidR="00E60010" w:rsidRPr="00775C38" w:rsidRDefault="00E60010" w:rsidP="00E97F1F">
            <w:pPr>
              <w:spacing w:line="360" w:lineRule="auto"/>
              <w:jc w:val="both"/>
              <w:rPr>
                <w:b/>
                <w:lang w:val="pt-BR"/>
              </w:rPr>
            </w:pPr>
            <w:r w:rsidRPr="00775C38">
              <w:rPr>
                <w:b/>
                <w:lang w:val="pt-BR"/>
              </w:rPr>
              <w:t>Título d</w:t>
            </w:r>
            <w:r w:rsidR="00E97F1F" w:rsidRPr="00775C38">
              <w:rPr>
                <w:b/>
                <w:lang w:val="pt-BR"/>
              </w:rPr>
              <w:t xml:space="preserve">a Dissertação </w:t>
            </w:r>
          </w:p>
        </w:tc>
        <w:tc>
          <w:tcPr>
            <w:tcW w:w="7534" w:type="dxa"/>
            <w:noWrap/>
          </w:tcPr>
          <w:p w14:paraId="0BE2D6E4" w14:textId="4120C0C9" w:rsidR="00E60010" w:rsidRPr="00775C38" w:rsidRDefault="00E60010" w:rsidP="00992289">
            <w:pPr>
              <w:jc w:val="both"/>
              <w:rPr>
                <w:lang w:val="pt-BR"/>
              </w:rPr>
            </w:pPr>
          </w:p>
        </w:tc>
      </w:tr>
      <w:tr w:rsidR="00E60010" w:rsidRPr="00775C38" w14:paraId="2F7B4AEE" w14:textId="77777777" w:rsidTr="00664EC0">
        <w:trPr>
          <w:trHeight w:val="177"/>
        </w:trPr>
        <w:tc>
          <w:tcPr>
            <w:tcW w:w="3312" w:type="dxa"/>
            <w:hideMark/>
          </w:tcPr>
          <w:p w14:paraId="6661F70F" w14:textId="77777777" w:rsidR="00E60010" w:rsidRPr="00775C38" w:rsidRDefault="00E60010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Aluno</w:t>
            </w:r>
            <w:proofErr w:type="spellEnd"/>
            <w:r w:rsidRPr="00775C38">
              <w:rPr>
                <w:b/>
              </w:rPr>
              <w:t>:</w:t>
            </w:r>
          </w:p>
        </w:tc>
        <w:tc>
          <w:tcPr>
            <w:tcW w:w="7534" w:type="dxa"/>
            <w:noWrap/>
          </w:tcPr>
          <w:p w14:paraId="574FE7C5" w14:textId="2090A528" w:rsidR="00E60010" w:rsidRPr="00775C38" w:rsidRDefault="00E60010" w:rsidP="00DB14CA">
            <w:pPr>
              <w:spacing w:line="360" w:lineRule="auto"/>
              <w:jc w:val="both"/>
            </w:pPr>
          </w:p>
        </w:tc>
      </w:tr>
      <w:tr w:rsidR="00E60010" w:rsidRPr="00775C38" w14:paraId="6085210D" w14:textId="77777777" w:rsidTr="002F49B6">
        <w:trPr>
          <w:trHeight w:val="177"/>
        </w:trPr>
        <w:tc>
          <w:tcPr>
            <w:tcW w:w="3312" w:type="dxa"/>
          </w:tcPr>
          <w:p w14:paraId="27F6688D" w14:textId="77777777" w:rsidR="00E60010" w:rsidRPr="00775C38" w:rsidRDefault="00E60010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Orientador</w:t>
            </w:r>
            <w:proofErr w:type="spellEnd"/>
            <w:r w:rsidRPr="00775C38">
              <w:rPr>
                <w:b/>
              </w:rPr>
              <w:t>:</w:t>
            </w:r>
          </w:p>
        </w:tc>
        <w:tc>
          <w:tcPr>
            <w:tcW w:w="7534" w:type="dxa"/>
            <w:noWrap/>
          </w:tcPr>
          <w:p w14:paraId="3315A5C4" w14:textId="681CA39B" w:rsidR="00E60010" w:rsidRPr="00775C38" w:rsidRDefault="00E60010" w:rsidP="002F49B6">
            <w:pPr>
              <w:spacing w:line="360" w:lineRule="auto"/>
              <w:jc w:val="both"/>
            </w:pPr>
          </w:p>
        </w:tc>
      </w:tr>
      <w:tr w:rsidR="00E60010" w:rsidRPr="00775C38" w14:paraId="60EB0D8E" w14:textId="77777777" w:rsidTr="002F49B6">
        <w:trPr>
          <w:trHeight w:val="177"/>
        </w:trPr>
        <w:tc>
          <w:tcPr>
            <w:tcW w:w="3312" w:type="dxa"/>
          </w:tcPr>
          <w:p w14:paraId="6E51C92F" w14:textId="77777777" w:rsidR="00E60010" w:rsidRPr="00775C38" w:rsidRDefault="00E60010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Coorientador</w:t>
            </w:r>
            <w:proofErr w:type="spellEnd"/>
            <w:r w:rsidRPr="00775C38">
              <w:rPr>
                <w:b/>
              </w:rPr>
              <w:t xml:space="preserve"> (se </w:t>
            </w:r>
            <w:proofErr w:type="spellStart"/>
            <w:r w:rsidRPr="00775C38">
              <w:rPr>
                <w:b/>
              </w:rPr>
              <w:t>houver</w:t>
            </w:r>
            <w:proofErr w:type="spellEnd"/>
            <w:r w:rsidRPr="00775C38">
              <w:rPr>
                <w:b/>
              </w:rPr>
              <w:t>)</w:t>
            </w:r>
          </w:p>
        </w:tc>
        <w:tc>
          <w:tcPr>
            <w:tcW w:w="7534" w:type="dxa"/>
            <w:noWrap/>
          </w:tcPr>
          <w:p w14:paraId="52A00BA1" w14:textId="2DBD545E" w:rsidR="00E60010" w:rsidRPr="00775C38" w:rsidRDefault="00E60010" w:rsidP="002F49B6">
            <w:pPr>
              <w:spacing w:line="360" w:lineRule="auto"/>
              <w:jc w:val="both"/>
            </w:pPr>
          </w:p>
        </w:tc>
      </w:tr>
      <w:tr w:rsidR="00886CD9" w:rsidRPr="00775C38" w14:paraId="50E0655C" w14:textId="77777777" w:rsidTr="002F49B6">
        <w:trPr>
          <w:trHeight w:val="177"/>
        </w:trPr>
        <w:tc>
          <w:tcPr>
            <w:tcW w:w="3312" w:type="dxa"/>
          </w:tcPr>
          <w:p w14:paraId="6C271A39" w14:textId="38CC36BC" w:rsidR="00886CD9" w:rsidRPr="00775C38" w:rsidRDefault="00886CD9" w:rsidP="002F49B6">
            <w:pPr>
              <w:spacing w:line="360" w:lineRule="auto"/>
              <w:jc w:val="both"/>
              <w:rPr>
                <w:b/>
              </w:rPr>
            </w:pPr>
            <w:r w:rsidRPr="00886CD9">
              <w:rPr>
                <w:b/>
                <w:lang w:val="pt-BR"/>
              </w:rPr>
              <w:t>Data Prevista</w:t>
            </w:r>
          </w:p>
        </w:tc>
        <w:tc>
          <w:tcPr>
            <w:tcW w:w="7534" w:type="dxa"/>
            <w:noWrap/>
          </w:tcPr>
          <w:p w14:paraId="3325EC20" w14:textId="77777777" w:rsidR="00886CD9" w:rsidRPr="00775C38" w:rsidRDefault="00886CD9" w:rsidP="002F49B6">
            <w:pPr>
              <w:spacing w:line="360" w:lineRule="auto"/>
              <w:jc w:val="both"/>
            </w:pPr>
          </w:p>
        </w:tc>
      </w:tr>
      <w:tr w:rsidR="00493887" w:rsidRPr="00775C38" w14:paraId="6D300513" w14:textId="77777777" w:rsidTr="002F49B6">
        <w:trPr>
          <w:trHeight w:val="177"/>
        </w:trPr>
        <w:tc>
          <w:tcPr>
            <w:tcW w:w="3312" w:type="dxa"/>
          </w:tcPr>
          <w:p w14:paraId="280CFE9E" w14:textId="220EA3D8" w:rsidR="00493887" w:rsidRPr="00775C38" w:rsidRDefault="0091059C" w:rsidP="002F49B6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534" w:type="dxa"/>
            <w:noWrap/>
          </w:tcPr>
          <w:p w14:paraId="1590C05A" w14:textId="535A5292" w:rsidR="00493887" w:rsidRPr="00775C38" w:rsidRDefault="00493887" w:rsidP="002F49B6">
            <w:pPr>
              <w:spacing w:line="360" w:lineRule="auto"/>
              <w:jc w:val="both"/>
            </w:pPr>
          </w:p>
        </w:tc>
      </w:tr>
      <w:tr w:rsidR="00493887" w:rsidRPr="00775C38" w14:paraId="54F98D6F" w14:textId="77777777" w:rsidTr="002F49B6">
        <w:trPr>
          <w:trHeight w:val="177"/>
        </w:trPr>
        <w:tc>
          <w:tcPr>
            <w:tcW w:w="3312" w:type="dxa"/>
          </w:tcPr>
          <w:p w14:paraId="68CD50AF" w14:textId="20C35934" w:rsidR="00493887" w:rsidRDefault="0091059C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>
              <w:rPr>
                <w:b/>
              </w:rPr>
              <w:t>Modalidade</w:t>
            </w:r>
            <w:proofErr w:type="spellEnd"/>
          </w:p>
        </w:tc>
        <w:tc>
          <w:tcPr>
            <w:tcW w:w="7534" w:type="dxa"/>
            <w:noWrap/>
          </w:tcPr>
          <w:p w14:paraId="279D34A6" w14:textId="3F4FB25C" w:rsidR="00493887" w:rsidRPr="00775C38" w:rsidRDefault="0091059C" w:rsidP="002F49B6">
            <w:pPr>
              <w:spacing w:line="360" w:lineRule="auto"/>
              <w:jc w:val="both"/>
            </w:pPr>
            <w:r>
              <w:t xml:space="preserve">(    ) </w:t>
            </w:r>
            <w:proofErr w:type="spellStart"/>
            <w:r>
              <w:t>Presencial</w:t>
            </w:r>
            <w:proofErr w:type="spellEnd"/>
            <w:r>
              <w:t xml:space="preserve">                      (  </w:t>
            </w:r>
            <w:r w:rsidR="00886CD9">
              <w:t xml:space="preserve">  </w:t>
            </w:r>
            <w:r>
              <w:t xml:space="preserve">) </w:t>
            </w:r>
            <w:proofErr w:type="spellStart"/>
            <w:r>
              <w:t>Videoconferência</w:t>
            </w:r>
            <w:proofErr w:type="spellEnd"/>
          </w:p>
        </w:tc>
      </w:tr>
    </w:tbl>
    <w:p w14:paraId="3473FA45" w14:textId="77777777" w:rsidR="00E60010" w:rsidRPr="00775C38" w:rsidRDefault="00E60010" w:rsidP="00E60010">
      <w:pPr>
        <w:jc w:val="both"/>
        <w:rPr>
          <w:b/>
        </w:rPr>
      </w:pPr>
    </w:p>
    <w:p w14:paraId="2333E574" w14:textId="48404FBE" w:rsidR="00664EC0" w:rsidRPr="00664EC0" w:rsidRDefault="00E97F1F" w:rsidP="00664EC0">
      <w:pPr>
        <w:ind w:left="-993" w:right="-1277"/>
        <w:jc w:val="both"/>
      </w:pPr>
      <w:r w:rsidRPr="00775C38">
        <w:rPr>
          <w:b/>
        </w:rPr>
        <w:t xml:space="preserve">Defesa de Dissertação: </w:t>
      </w:r>
      <w:r w:rsidRPr="00775C38">
        <w:t xml:space="preserve">A dissertação de mestrado será avaliada mediante apresentação pública, por uma Banca Examinadora, sendo aprovada e nomeada pela Coordenação do Programa e constituída </w:t>
      </w:r>
      <w:r w:rsidRPr="00775C38">
        <w:rPr>
          <w:u w:val="single"/>
        </w:rPr>
        <w:t>por três doutores</w:t>
      </w:r>
      <w:r w:rsidRPr="00775C38">
        <w:t>, sendo denominada Banca de Defesa de Dissertação de Mestrado</w:t>
      </w:r>
      <w:r w:rsidR="00493887">
        <w:t>.</w:t>
      </w:r>
      <w:r w:rsidR="00664EC0" w:rsidRPr="00664EC0">
        <w:t xml:space="preserve"> Recomendamos que a Banca de Defesa de Dissertação seja composta por</w:t>
      </w:r>
      <w:r w:rsidR="00664EC0">
        <w:t>:</w:t>
      </w:r>
      <w:r w:rsidR="00664EC0" w:rsidRPr="00664EC0">
        <w:t xml:space="preserve"> </w:t>
      </w:r>
      <w:r w:rsidR="00664EC0" w:rsidRPr="00664EC0">
        <w:rPr>
          <w:b/>
        </w:rPr>
        <w:t>um membro PPGAIS (permanente ou colaborador) e dois membros externos ao PPGAIS, preferencialmente, externo às ICES associadas</w:t>
      </w:r>
      <w:r w:rsidR="00664EC0" w:rsidRPr="00664EC0">
        <w:t>, como forma de ampliar a participação externa de doutores/pesquisadores nacionais e internacionais.</w:t>
      </w:r>
    </w:p>
    <w:p w14:paraId="3C779EC3" w14:textId="2413B5D8" w:rsidR="00493887" w:rsidRDefault="00493887" w:rsidP="00E60010">
      <w:pPr>
        <w:ind w:left="-993" w:right="-1277"/>
        <w:jc w:val="both"/>
      </w:pPr>
    </w:p>
    <w:p w14:paraId="6055024E" w14:textId="56775EAB" w:rsidR="00E60010" w:rsidRPr="00775C38" w:rsidRDefault="005B696F" w:rsidP="00E60010">
      <w:pPr>
        <w:ind w:left="-993" w:right="-1277"/>
        <w:jc w:val="both"/>
      </w:pPr>
      <w:r>
        <w:t xml:space="preserve"> </w:t>
      </w:r>
    </w:p>
    <w:p w14:paraId="384650FD" w14:textId="77777777" w:rsidR="00E97F1F" w:rsidRPr="00775C38" w:rsidRDefault="00E97F1F" w:rsidP="00E60010">
      <w:pPr>
        <w:ind w:left="-993" w:right="-1277"/>
        <w:jc w:val="both"/>
        <w:rPr>
          <w:b/>
        </w:rPr>
      </w:pPr>
    </w:p>
    <w:p w14:paraId="7C9DCDE7" w14:textId="77777777" w:rsidR="00E97F1F" w:rsidRPr="00775C38" w:rsidRDefault="00E97F1F" w:rsidP="00E97F1F">
      <w:pPr>
        <w:ind w:left="-993" w:right="-1277"/>
        <w:jc w:val="both"/>
      </w:pPr>
      <w:r w:rsidRPr="00775C38">
        <w:rPr>
          <w:b/>
        </w:rPr>
        <w:t>Indicação de docentes para compor a banca de defesa de dissertação:</w:t>
      </w:r>
    </w:p>
    <w:p w14:paraId="4CF10882" w14:textId="77777777" w:rsidR="006C228D" w:rsidRPr="00775C38" w:rsidRDefault="006C228D" w:rsidP="006C228D">
      <w:pPr>
        <w:jc w:val="both"/>
      </w:pPr>
    </w:p>
    <w:tbl>
      <w:tblPr>
        <w:tblStyle w:val="Tabelacomgrade"/>
        <w:tblW w:w="10846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3312"/>
        <w:gridCol w:w="7534"/>
      </w:tblGrid>
      <w:tr w:rsidR="006C228D" w:rsidRPr="00775C38" w14:paraId="305ECFAB" w14:textId="77777777" w:rsidTr="00664EC0">
        <w:trPr>
          <w:trHeight w:val="177"/>
        </w:trPr>
        <w:tc>
          <w:tcPr>
            <w:tcW w:w="3312" w:type="dxa"/>
            <w:hideMark/>
          </w:tcPr>
          <w:p w14:paraId="55E04B27" w14:textId="6E5B9257" w:rsidR="006C228D" w:rsidRPr="00775C38" w:rsidRDefault="00664EC0" w:rsidP="002F49B6">
            <w:pPr>
              <w:jc w:val="both"/>
              <w:rPr>
                <w:b/>
                <w:lang w:val="pt-BR"/>
              </w:rPr>
            </w:pPr>
            <w:r>
              <w:rPr>
                <w:b/>
                <w:lang w:val="pt-BR"/>
              </w:rPr>
              <w:t>1-</w:t>
            </w:r>
            <w:r w:rsidR="00517570">
              <w:rPr>
                <w:b/>
                <w:lang w:val="pt-BR"/>
              </w:rPr>
              <w:t xml:space="preserve">Membro </w:t>
            </w:r>
            <w:r w:rsidR="006C228D" w:rsidRPr="00775C38">
              <w:rPr>
                <w:b/>
                <w:lang w:val="pt-BR"/>
              </w:rPr>
              <w:t xml:space="preserve">do PPGAIS: </w:t>
            </w:r>
          </w:p>
        </w:tc>
        <w:tc>
          <w:tcPr>
            <w:tcW w:w="7534" w:type="dxa"/>
            <w:noWrap/>
          </w:tcPr>
          <w:p w14:paraId="18AFEE89" w14:textId="4B1E7C43" w:rsidR="006C228D" w:rsidRPr="00775C38" w:rsidRDefault="006C228D" w:rsidP="00992289">
            <w:pPr>
              <w:spacing w:line="360" w:lineRule="auto"/>
              <w:jc w:val="both"/>
              <w:rPr>
                <w:lang w:val="pt-BR"/>
              </w:rPr>
            </w:pPr>
          </w:p>
        </w:tc>
      </w:tr>
      <w:tr w:rsidR="006C228D" w:rsidRPr="00775C38" w14:paraId="08741C28" w14:textId="77777777" w:rsidTr="00664EC0">
        <w:trPr>
          <w:trHeight w:val="177"/>
        </w:trPr>
        <w:tc>
          <w:tcPr>
            <w:tcW w:w="3312" w:type="dxa"/>
            <w:hideMark/>
          </w:tcPr>
          <w:p w14:paraId="40519B0D" w14:textId="77777777" w:rsidR="006C228D" w:rsidRPr="00775C38" w:rsidRDefault="006C228D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Instituição</w:t>
            </w:r>
            <w:proofErr w:type="spellEnd"/>
            <w:r w:rsidRPr="00775C38">
              <w:rPr>
                <w:b/>
              </w:rPr>
              <w:t>:</w:t>
            </w:r>
          </w:p>
        </w:tc>
        <w:tc>
          <w:tcPr>
            <w:tcW w:w="7534" w:type="dxa"/>
            <w:noWrap/>
          </w:tcPr>
          <w:p w14:paraId="15B629F3" w14:textId="6B91EC48" w:rsidR="006C228D" w:rsidRPr="00775C38" w:rsidRDefault="006C228D" w:rsidP="002F49B6">
            <w:pPr>
              <w:spacing w:line="360" w:lineRule="auto"/>
              <w:jc w:val="both"/>
            </w:pPr>
          </w:p>
        </w:tc>
      </w:tr>
      <w:tr w:rsidR="006C228D" w:rsidRPr="00775C38" w14:paraId="51B9461B" w14:textId="77777777" w:rsidTr="002F49B6">
        <w:trPr>
          <w:trHeight w:val="177"/>
        </w:trPr>
        <w:tc>
          <w:tcPr>
            <w:tcW w:w="3312" w:type="dxa"/>
          </w:tcPr>
          <w:p w14:paraId="6968EBF1" w14:textId="77777777" w:rsidR="006C228D" w:rsidRPr="00775C38" w:rsidRDefault="006C228D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Justificativa</w:t>
            </w:r>
            <w:proofErr w:type="spellEnd"/>
            <w:r w:rsidRPr="00775C38">
              <w:rPr>
                <w:b/>
              </w:rPr>
              <w:t>:</w:t>
            </w:r>
          </w:p>
        </w:tc>
        <w:tc>
          <w:tcPr>
            <w:tcW w:w="7534" w:type="dxa"/>
            <w:noWrap/>
          </w:tcPr>
          <w:p w14:paraId="79306C57" w14:textId="58226D1B" w:rsidR="006C228D" w:rsidRPr="00775C38" w:rsidRDefault="006C228D" w:rsidP="002F49B6">
            <w:pPr>
              <w:spacing w:line="360" w:lineRule="auto"/>
              <w:jc w:val="both"/>
            </w:pPr>
          </w:p>
        </w:tc>
      </w:tr>
    </w:tbl>
    <w:p w14:paraId="4BC3676E" w14:textId="77777777" w:rsidR="006C228D" w:rsidRPr="00775C38" w:rsidRDefault="006C228D" w:rsidP="00992289">
      <w:pPr>
        <w:jc w:val="center"/>
      </w:pPr>
    </w:p>
    <w:tbl>
      <w:tblPr>
        <w:tblStyle w:val="Tabelacomgrade"/>
        <w:tblW w:w="10846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3312"/>
        <w:gridCol w:w="7534"/>
      </w:tblGrid>
      <w:tr w:rsidR="006C228D" w:rsidRPr="00775C38" w14:paraId="0ADC4360" w14:textId="77777777" w:rsidTr="00664EC0">
        <w:trPr>
          <w:trHeight w:val="177"/>
        </w:trPr>
        <w:tc>
          <w:tcPr>
            <w:tcW w:w="3312" w:type="dxa"/>
            <w:hideMark/>
          </w:tcPr>
          <w:p w14:paraId="2263B6D6" w14:textId="7E05F0C5" w:rsidR="006C228D" w:rsidRPr="00775C38" w:rsidRDefault="00664EC0" w:rsidP="006C228D">
            <w:pPr>
              <w:jc w:val="both"/>
              <w:rPr>
                <w:b/>
                <w:lang w:val="pt-BR"/>
              </w:rPr>
            </w:pPr>
            <w:r>
              <w:rPr>
                <w:b/>
                <w:lang w:val="pt-BR"/>
              </w:rPr>
              <w:t>2-</w:t>
            </w:r>
            <w:r w:rsidR="006C228D" w:rsidRPr="00775C38">
              <w:rPr>
                <w:b/>
                <w:lang w:val="pt-BR"/>
              </w:rPr>
              <w:t xml:space="preserve">Membro Externo </w:t>
            </w:r>
          </w:p>
        </w:tc>
        <w:tc>
          <w:tcPr>
            <w:tcW w:w="7534" w:type="dxa"/>
            <w:noWrap/>
          </w:tcPr>
          <w:p w14:paraId="6669FB58" w14:textId="3BC094D4" w:rsidR="006C228D" w:rsidRPr="00775C38" w:rsidRDefault="006C228D" w:rsidP="002F49B6">
            <w:pPr>
              <w:spacing w:line="360" w:lineRule="auto"/>
              <w:jc w:val="both"/>
              <w:rPr>
                <w:lang w:val="pt-BR"/>
              </w:rPr>
            </w:pPr>
          </w:p>
        </w:tc>
      </w:tr>
      <w:tr w:rsidR="006C228D" w:rsidRPr="00775C38" w14:paraId="70813C3B" w14:textId="77777777" w:rsidTr="00664EC0">
        <w:trPr>
          <w:trHeight w:val="177"/>
        </w:trPr>
        <w:tc>
          <w:tcPr>
            <w:tcW w:w="3312" w:type="dxa"/>
            <w:hideMark/>
          </w:tcPr>
          <w:p w14:paraId="3F117CA3" w14:textId="77777777" w:rsidR="006C228D" w:rsidRPr="00775C38" w:rsidRDefault="006C228D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Instituição</w:t>
            </w:r>
            <w:proofErr w:type="spellEnd"/>
            <w:r w:rsidRPr="00775C38">
              <w:rPr>
                <w:b/>
              </w:rPr>
              <w:t>:</w:t>
            </w:r>
          </w:p>
        </w:tc>
        <w:tc>
          <w:tcPr>
            <w:tcW w:w="7534" w:type="dxa"/>
            <w:noWrap/>
          </w:tcPr>
          <w:p w14:paraId="1CE74CFD" w14:textId="661A51B2" w:rsidR="006C228D" w:rsidRPr="00775C38" w:rsidRDefault="006C228D" w:rsidP="002F49B6">
            <w:pPr>
              <w:spacing w:line="360" w:lineRule="auto"/>
              <w:jc w:val="both"/>
            </w:pPr>
          </w:p>
        </w:tc>
      </w:tr>
      <w:tr w:rsidR="006C228D" w:rsidRPr="00775C38" w14:paraId="6B759A3D" w14:textId="77777777" w:rsidTr="002F49B6">
        <w:trPr>
          <w:trHeight w:val="177"/>
        </w:trPr>
        <w:tc>
          <w:tcPr>
            <w:tcW w:w="3312" w:type="dxa"/>
          </w:tcPr>
          <w:p w14:paraId="28F097B9" w14:textId="77777777" w:rsidR="006C228D" w:rsidRPr="00775C38" w:rsidRDefault="006C228D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Justificativa</w:t>
            </w:r>
            <w:proofErr w:type="spellEnd"/>
            <w:r w:rsidRPr="00775C38">
              <w:rPr>
                <w:b/>
              </w:rPr>
              <w:t>:</w:t>
            </w:r>
          </w:p>
        </w:tc>
        <w:tc>
          <w:tcPr>
            <w:tcW w:w="7534" w:type="dxa"/>
            <w:noWrap/>
          </w:tcPr>
          <w:p w14:paraId="30F96A73" w14:textId="1ABCFAD9" w:rsidR="006C228D" w:rsidRPr="00775C38" w:rsidRDefault="006C228D" w:rsidP="001831D4">
            <w:pPr>
              <w:spacing w:line="360" w:lineRule="auto"/>
            </w:pPr>
          </w:p>
        </w:tc>
      </w:tr>
    </w:tbl>
    <w:p w14:paraId="19AAF58C" w14:textId="77777777" w:rsidR="006C228D" w:rsidRPr="00775C38" w:rsidRDefault="006C228D" w:rsidP="006C228D">
      <w:pPr>
        <w:jc w:val="both"/>
      </w:pPr>
    </w:p>
    <w:tbl>
      <w:tblPr>
        <w:tblStyle w:val="Tabelacomgrade"/>
        <w:tblW w:w="10846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3312"/>
        <w:gridCol w:w="7534"/>
      </w:tblGrid>
      <w:tr w:rsidR="006C228D" w:rsidRPr="00775C38" w14:paraId="14598480" w14:textId="77777777" w:rsidTr="00664EC0">
        <w:trPr>
          <w:trHeight w:val="177"/>
        </w:trPr>
        <w:tc>
          <w:tcPr>
            <w:tcW w:w="3312" w:type="dxa"/>
            <w:hideMark/>
          </w:tcPr>
          <w:p w14:paraId="4E9AB82D" w14:textId="2DC9BD2D" w:rsidR="006C228D" w:rsidRPr="00775C38" w:rsidRDefault="00664EC0" w:rsidP="00517570">
            <w:pPr>
              <w:rPr>
                <w:b/>
                <w:lang w:val="pt-BR"/>
              </w:rPr>
            </w:pPr>
            <w:r>
              <w:rPr>
                <w:b/>
                <w:lang w:val="pt-BR"/>
              </w:rPr>
              <w:t>3-</w:t>
            </w:r>
            <w:r w:rsidR="006C228D" w:rsidRPr="00775C38">
              <w:rPr>
                <w:b/>
                <w:lang w:val="pt-BR"/>
              </w:rPr>
              <w:t>Membro</w:t>
            </w:r>
            <w:r w:rsidR="00517570">
              <w:rPr>
                <w:b/>
                <w:lang w:val="pt-BR"/>
              </w:rPr>
              <w:t xml:space="preserve"> Externo </w:t>
            </w:r>
          </w:p>
        </w:tc>
        <w:tc>
          <w:tcPr>
            <w:tcW w:w="7534" w:type="dxa"/>
            <w:noWrap/>
          </w:tcPr>
          <w:p w14:paraId="209878A8" w14:textId="5EF020DC" w:rsidR="006C228D" w:rsidRPr="00775C38" w:rsidRDefault="006C228D" w:rsidP="002F49B6">
            <w:pPr>
              <w:spacing w:line="360" w:lineRule="auto"/>
              <w:jc w:val="both"/>
              <w:rPr>
                <w:lang w:val="pt-BR"/>
              </w:rPr>
            </w:pPr>
          </w:p>
        </w:tc>
      </w:tr>
      <w:tr w:rsidR="006C228D" w:rsidRPr="00775C38" w14:paraId="1CEA4696" w14:textId="77777777" w:rsidTr="00664EC0">
        <w:trPr>
          <w:trHeight w:val="177"/>
        </w:trPr>
        <w:tc>
          <w:tcPr>
            <w:tcW w:w="3312" w:type="dxa"/>
            <w:hideMark/>
          </w:tcPr>
          <w:p w14:paraId="493CD035" w14:textId="77777777" w:rsidR="006C228D" w:rsidRPr="00775C38" w:rsidRDefault="006C228D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Instituição</w:t>
            </w:r>
            <w:proofErr w:type="spellEnd"/>
            <w:r w:rsidRPr="00775C38">
              <w:rPr>
                <w:b/>
              </w:rPr>
              <w:t>:</w:t>
            </w:r>
          </w:p>
        </w:tc>
        <w:tc>
          <w:tcPr>
            <w:tcW w:w="7534" w:type="dxa"/>
            <w:noWrap/>
          </w:tcPr>
          <w:p w14:paraId="3D0C5373" w14:textId="3D298372" w:rsidR="006C228D" w:rsidRPr="00775C38" w:rsidRDefault="006C228D" w:rsidP="002F49B6">
            <w:pPr>
              <w:spacing w:line="360" w:lineRule="auto"/>
              <w:jc w:val="both"/>
            </w:pPr>
          </w:p>
        </w:tc>
      </w:tr>
      <w:tr w:rsidR="006C228D" w:rsidRPr="00775C38" w14:paraId="7AFB85A7" w14:textId="77777777" w:rsidTr="002F49B6">
        <w:trPr>
          <w:trHeight w:val="177"/>
        </w:trPr>
        <w:tc>
          <w:tcPr>
            <w:tcW w:w="3312" w:type="dxa"/>
          </w:tcPr>
          <w:p w14:paraId="62A299DE" w14:textId="77777777" w:rsidR="006C228D" w:rsidRPr="00775C38" w:rsidRDefault="006C228D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Justificativa</w:t>
            </w:r>
            <w:proofErr w:type="spellEnd"/>
            <w:r w:rsidRPr="00775C38">
              <w:rPr>
                <w:b/>
              </w:rPr>
              <w:t>:</w:t>
            </w:r>
          </w:p>
        </w:tc>
        <w:tc>
          <w:tcPr>
            <w:tcW w:w="7534" w:type="dxa"/>
            <w:noWrap/>
          </w:tcPr>
          <w:p w14:paraId="12F5CE64" w14:textId="7CA478FD" w:rsidR="006C228D" w:rsidRPr="00775C38" w:rsidRDefault="006C228D" w:rsidP="002F49B6">
            <w:pPr>
              <w:spacing w:line="360" w:lineRule="auto"/>
              <w:jc w:val="both"/>
            </w:pPr>
          </w:p>
        </w:tc>
      </w:tr>
    </w:tbl>
    <w:p w14:paraId="49718DAB" w14:textId="77777777" w:rsidR="002F10D3" w:rsidRDefault="002F10D3" w:rsidP="002F10D3">
      <w:pPr>
        <w:ind w:right="-1277"/>
        <w:jc w:val="both"/>
        <w:rPr>
          <w:b/>
        </w:rPr>
      </w:pPr>
    </w:p>
    <w:p w14:paraId="62CC5D3B" w14:textId="77777777" w:rsidR="002F10D3" w:rsidRDefault="002F10D3" w:rsidP="006C228D">
      <w:pPr>
        <w:ind w:left="-993" w:right="-1277"/>
        <w:jc w:val="both"/>
        <w:rPr>
          <w:b/>
        </w:rPr>
      </w:pPr>
    </w:p>
    <w:p w14:paraId="55219C84" w14:textId="77777777" w:rsidR="002F10D3" w:rsidRDefault="002F10D3" w:rsidP="006C228D">
      <w:pPr>
        <w:ind w:left="-993" w:right="-1277"/>
        <w:jc w:val="both"/>
        <w:rPr>
          <w:b/>
        </w:rPr>
      </w:pPr>
    </w:p>
    <w:p w14:paraId="20070C5A" w14:textId="77777777" w:rsidR="002F10D3" w:rsidRPr="00775C38" w:rsidRDefault="002F10D3" w:rsidP="006C228D">
      <w:pPr>
        <w:ind w:left="-993" w:right="-1277"/>
        <w:jc w:val="both"/>
        <w:rPr>
          <w:b/>
        </w:rPr>
      </w:pPr>
    </w:p>
    <w:p w14:paraId="40F6F90E" w14:textId="77777777" w:rsidR="00E219B8" w:rsidRPr="00775C38" w:rsidRDefault="00E219B8" w:rsidP="00E219B8"/>
    <w:p w14:paraId="5DBD5F75" w14:textId="77777777" w:rsidR="004A3A83" w:rsidRPr="00775C38" w:rsidRDefault="00E219B8" w:rsidP="00E219B8">
      <w:r w:rsidRPr="00775C38">
        <w:t>-------------------------------------------------                        -------------------------------------------------</w:t>
      </w:r>
    </w:p>
    <w:p w14:paraId="4503EF62" w14:textId="77777777" w:rsidR="00E219B8" w:rsidRPr="00775C38" w:rsidRDefault="00E219B8" w:rsidP="00E219B8">
      <w:r w:rsidRPr="00775C38">
        <w:t xml:space="preserve">                        Discente</w:t>
      </w:r>
      <w:r w:rsidRPr="00775C38">
        <w:tab/>
      </w:r>
      <w:r w:rsidRPr="00775C38">
        <w:tab/>
      </w:r>
      <w:r w:rsidRPr="00775C38">
        <w:tab/>
      </w:r>
      <w:r w:rsidRPr="00775C38">
        <w:tab/>
      </w:r>
      <w:r w:rsidRPr="00775C38">
        <w:tab/>
        <w:t xml:space="preserve">             Orientador</w:t>
      </w:r>
    </w:p>
    <w:p w14:paraId="43036150" w14:textId="77777777" w:rsidR="004A3A83" w:rsidRPr="00775C38" w:rsidRDefault="004A3A83" w:rsidP="00E219B8"/>
    <w:p w14:paraId="507A386A" w14:textId="663FFC45" w:rsidR="00517570" w:rsidRDefault="00517570" w:rsidP="00E219B8"/>
    <w:p w14:paraId="69BBC37A" w14:textId="77777777" w:rsidR="002F10D3" w:rsidRDefault="002F10D3" w:rsidP="002F10D3">
      <w:pPr>
        <w:ind w:right="-1277"/>
        <w:jc w:val="both"/>
        <w:rPr>
          <w:b/>
        </w:rPr>
      </w:pPr>
      <w:r>
        <w:rPr>
          <w:b/>
        </w:rPr>
        <w:t>RESUMO:</w:t>
      </w:r>
    </w:p>
    <w:p w14:paraId="3E046B81" w14:textId="77777777" w:rsidR="00517570" w:rsidRDefault="00517570" w:rsidP="00E219B8"/>
    <w:p w14:paraId="2FAADD59" w14:textId="77777777" w:rsidR="00517570" w:rsidRDefault="00517570" w:rsidP="00E219B8"/>
    <w:p w14:paraId="48FA6CA8" w14:textId="77777777" w:rsidR="006E43BF" w:rsidRPr="00775C38" w:rsidRDefault="006E43BF" w:rsidP="00E219B8">
      <w:r w:rsidRPr="00775C38">
        <w:t>Protocolado na secretaria do programa em: _____ / _____/ _____</w:t>
      </w:r>
    </w:p>
    <w:p w14:paraId="299C52F0" w14:textId="77777777" w:rsidR="00BA77A4" w:rsidRDefault="00BA77A4" w:rsidP="00E219B8"/>
    <w:p w14:paraId="796477C3" w14:textId="77777777" w:rsidR="00BA77A4" w:rsidRDefault="00BA77A4" w:rsidP="00E219B8"/>
    <w:p w14:paraId="4A275441" w14:textId="6D26825F" w:rsidR="0087289C" w:rsidRPr="00775C38" w:rsidRDefault="0087289C" w:rsidP="00E219B8">
      <w:proofErr w:type="spellStart"/>
      <w:r w:rsidRPr="00775C38">
        <w:t>Check</w:t>
      </w:r>
      <w:proofErr w:type="spellEnd"/>
      <w:r w:rsidRPr="00775C38">
        <w:t xml:space="preserve"> </w:t>
      </w:r>
      <w:proofErr w:type="spellStart"/>
      <w:r w:rsidRPr="00775C38">
        <w:t>list</w:t>
      </w:r>
      <w:proofErr w:type="spellEnd"/>
      <w:r w:rsidRPr="00775C38">
        <w:t xml:space="preserve"> – secretaria:</w:t>
      </w:r>
    </w:p>
    <w:p w14:paraId="61D818AE" w14:textId="77777777" w:rsidR="00D364FB" w:rsidRPr="00775C38" w:rsidRDefault="00D364FB" w:rsidP="00E219B8"/>
    <w:tbl>
      <w:tblPr>
        <w:tblW w:w="10774" w:type="dxa"/>
        <w:tblInd w:w="-885" w:type="dxa"/>
        <w:tblLook w:val="04A0" w:firstRow="1" w:lastRow="0" w:firstColumn="1" w:lastColumn="0" w:noHBand="0" w:noVBand="1"/>
      </w:tblPr>
      <w:tblGrid>
        <w:gridCol w:w="5133"/>
        <w:gridCol w:w="5641"/>
      </w:tblGrid>
      <w:tr w:rsidR="00E219B8" w:rsidRPr="00775C38" w14:paraId="080F43C0" w14:textId="77777777" w:rsidTr="006E43BF">
        <w:trPr>
          <w:trHeight w:val="444"/>
        </w:trPr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7A799" w14:textId="77777777" w:rsidR="00E219B8" w:rsidRPr="00775C38" w:rsidRDefault="0087289C" w:rsidP="0087289C">
            <w:pPr>
              <w:rPr>
                <w:color w:val="000000"/>
                <w:lang w:eastAsia="en-US"/>
              </w:rPr>
            </w:pPr>
            <w:r w:rsidRPr="00775C38">
              <w:rPr>
                <w:color w:val="000000"/>
                <w:lang w:eastAsia="en-US"/>
              </w:rPr>
              <w:lastRenderedPageBreak/>
              <w:t xml:space="preserve">Aprovado em </w:t>
            </w:r>
            <w:r w:rsidR="00D364FB" w:rsidRPr="00775C38">
              <w:rPr>
                <w:color w:val="000000"/>
                <w:lang w:eastAsia="en-US"/>
              </w:rPr>
              <w:t xml:space="preserve">Exame de </w:t>
            </w:r>
            <w:r w:rsidR="00E219B8" w:rsidRPr="00775C38">
              <w:rPr>
                <w:color w:val="000000"/>
                <w:lang w:eastAsia="en-US"/>
              </w:rPr>
              <w:t>Qualificação</w:t>
            </w:r>
            <w:r w:rsidRPr="00775C38">
              <w:rPr>
                <w:color w:val="000000"/>
                <w:lang w:eastAsia="en-US"/>
              </w:rPr>
              <w:t>:</w:t>
            </w:r>
          </w:p>
        </w:tc>
        <w:tc>
          <w:tcPr>
            <w:tcW w:w="56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57100" w14:textId="77777777" w:rsidR="00E219B8" w:rsidRPr="00775C38" w:rsidRDefault="00E219B8" w:rsidP="00747E25">
            <w:pPr>
              <w:rPr>
                <w:color w:val="000000"/>
                <w:lang w:eastAsia="en-US"/>
              </w:rPr>
            </w:pPr>
          </w:p>
          <w:p w14:paraId="2B6CCD5D" w14:textId="77777777" w:rsidR="006E43BF" w:rsidRPr="00775C38" w:rsidRDefault="0087289C" w:rsidP="00747E25">
            <w:pPr>
              <w:rPr>
                <w:color w:val="000000"/>
                <w:lang w:eastAsia="en-US"/>
              </w:rPr>
            </w:pPr>
            <w:r w:rsidRPr="00775C38">
              <w:rPr>
                <w:color w:val="000000"/>
                <w:lang w:eastAsia="en-US"/>
              </w:rPr>
              <w:t>Sim (   )  não (   )</w:t>
            </w:r>
          </w:p>
        </w:tc>
      </w:tr>
      <w:tr w:rsidR="0087289C" w:rsidRPr="00775C38" w14:paraId="05DF3BC5" w14:textId="77777777" w:rsidTr="006E43BF">
        <w:trPr>
          <w:trHeight w:val="444"/>
        </w:trPr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6E3DB" w14:textId="77777777" w:rsidR="0087289C" w:rsidRPr="00775C38" w:rsidRDefault="0087289C" w:rsidP="00D364FB">
            <w:pPr>
              <w:rPr>
                <w:color w:val="000000"/>
                <w:lang w:eastAsia="en-US"/>
              </w:rPr>
            </w:pPr>
            <w:r w:rsidRPr="00775C38">
              <w:rPr>
                <w:color w:val="000000"/>
                <w:lang w:eastAsia="en-US"/>
              </w:rPr>
              <w:t>Concluídos os créditos Disciplinas Obrigatórias:</w:t>
            </w:r>
          </w:p>
        </w:tc>
        <w:tc>
          <w:tcPr>
            <w:tcW w:w="56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8030DC" w14:textId="77777777" w:rsidR="0087289C" w:rsidRPr="00775C38" w:rsidRDefault="0087289C" w:rsidP="00747E25">
            <w:pPr>
              <w:rPr>
                <w:color w:val="000000"/>
                <w:lang w:eastAsia="en-US"/>
              </w:rPr>
            </w:pPr>
            <w:r w:rsidRPr="00775C38">
              <w:rPr>
                <w:color w:val="000000"/>
                <w:lang w:eastAsia="en-US"/>
              </w:rPr>
              <w:t>Sim (   )  não (   )</w:t>
            </w:r>
          </w:p>
        </w:tc>
      </w:tr>
      <w:tr w:rsidR="00E219B8" w:rsidRPr="00775C38" w14:paraId="0EAB2661" w14:textId="77777777" w:rsidTr="004A3A83">
        <w:trPr>
          <w:trHeight w:val="397"/>
        </w:trPr>
        <w:tc>
          <w:tcPr>
            <w:tcW w:w="5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4B1DB" w14:textId="77777777" w:rsidR="00E219B8" w:rsidRPr="00775C38" w:rsidRDefault="0087289C" w:rsidP="0087289C">
            <w:pPr>
              <w:rPr>
                <w:color w:val="000000"/>
                <w:lang w:eastAsia="en-US"/>
              </w:rPr>
            </w:pPr>
            <w:r w:rsidRPr="00775C38">
              <w:rPr>
                <w:color w:val="000000"/>
                <w:lang w:eastAsia="en-US"/>
              </w:rPr>
              <w:t>Concluídos os créditos Disciplinas Eletivas:</w:t>
            </w:r>
          </w:p>
        </w:tc>
        <w:tc>
          <w:tcPr>
            <w:tcW w:w="5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280EBA" w14:textId="77777777" w:rsidR="00E219B8" w:rsidRPr="00775C38" w:rsidRDefault="00E219B8" w:rsidP="00747E25">
            <w:pPr>
              <w:rPr>
                <w:color w:val="000000"/>
                <w:lang w:eastAsia="en-US"/>
              </w:rPr>
            </w:pPr>
          </w:p>
          <w:p w14:paraId="2EC9CC30" w14:textId="77777777" w:rsidR="006E43BF" w:rsidRPr="00775C38" w:rsidRDefault="0087289C" w:rsidP="00747E25">
            <w:pPr>
              <w:rPr>
                <w:color w:val="000000"/>
                <w:lang w:eastAsia="en-US"/>
              </w:rPr>
            </w:pPr>
            <w:r w:rsidRPr="00775C38">
              <w:rPr>
                <w:color w:val="000000"/>
                <w:lang w:eastAsia="en-US"/>
              </w:rPr>
              <w:t>Sim (   )  não (   )</w:t>
            </w:r>
          </w:p>
        </w:tc>
      </w:tr>
      <w:tr w:rsidR="0087289C" w:rsidRPr="00775C38" w14:paraId="5BB2D83C" w14:textId="77777777" w:rsidTr="004A3A83">
        <w:trPr>
          <w:trHeight w:val="397"/>
        </w:trPr>
        <w:tc>
          <w:tcPr>
            <w:tcW w:w="5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C2204" w14:textId="77777777" w:rsidR="0087289C" w:rsidRPr="00775C38" w:rsidRDefault="0087289C" w:rsidP="0087289C">
            <w:pPr>
              <w:rPr>
                <w:color w:val="000000"/>
                <w:lang w:eastAsia="en-US"/>
              </w:rPr>
            </w:pPr>
            <w:r w:rsidRPr="00775C38">
              <w:rPr>
                <w:color w:val="000000"/>
                <w:lang w:eastAsia="en-US"/>
              </w:rPr>
              <w:t>Concluídos os créditos em Seminários temáticos:</w:t>
            </w:r>
          </w:p>
        </w:tc>
        <w:tc>
          <w:tcPr>
            <w:tcW w:w="5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E1D7EF" w14:textId="77777777" w:rsidR="0087289C" w:rsidRPr="00775C38" w:rsidRDefault="0087289C" w:rsidP="0087289C">
            <w:pPr>
              <w:rPr>
                <w:color w:val="000000"/>
                <w:lang w:eastAsia="en-US"/>
              </w:rPr>
            </w:pPr>
          </w:p>
          <w:p w14:paraId="6225B58D" w14:textId="77777777" w:rsidR="0087289C" w:rsidRPr="00775C38" w:rsidRDefault="0087289C" w:rsidP="0087289C">
            <w:pPr>
              <w:rPr>
                <w:color w:val="000000"/>
                <w:lang w:eastAsia="en-US"/>
              </w:rPr>
            </w:pPr>
            <w:r w:rsidRPr="00775C38">
              <w:rPr>
                <w:color w:val="000000"/>
                <w:lang w:eastAsia="en-US"/>
              </w:rPr>
              <w:t>Sim (   )  não (   )</w:t>
            </w:r>
          </w:p>
        </w:tc>
      </w:tr>
      <w:tr w:rsidR="00E219B8" w:rsidRPr="00775C38" w14:paraId="2D297A60" w14:textId="77777777" w:rsidTr="004A3A83">
        <w:trPr>
          <w:trHeight w:val="416"/>
        </w:trPr>
        <w:tc>
          <w:tcPr>
            <w:tcW w:w="51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E52DB" w14:textId="77777777" w:rsidR="00E219B8" w:rsidRPr="00775C38" w:rsidRDefault="00E219B8" w:rsidP="00747E25">
            <w:pPr>
              <w:rPr>
                <w:color w:val="000000"/>
                <w:lang w:eastAsia="en-US"/>
              </w:rPr>
            </w:pPr>
            <w:r w:rsidRPr="00775C38">
              <w:rPr>
                <w:color w:val="000000"/>
                <w:lang w:eastAsia="en-US"/>
              </w:rPr>
              <w:t>Proficiência em língua inglesa</w:t>
            </w:r>
          </w:p>
        </w:tc>
        <w:tc>
          <w:tcPr>
            <w:tcW w:w="5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D8C53" w14:textId="77777777" w:rsidR="00E219B8" w:rsidRPr="00775C38" w:rsidRDefault="00E219B8" w:rsidP="00747E25">
            <w:pPr>
              <w:rPr>
                <w:color w:val="000000"/>
                <w:lang w:eastAsia="en-US"/>
              </w:rPr>
            </w:pPr>
            <w:r w:rsidRPr="00775C38">
              <w:rPr>
                <w:color w:val="000000"/>
                <w:lang w:eastAsia="en-US"/>
              </w:rPr>
              <w:t> </w:t>
            </w:r>
          </w:p>
          <w:p w14:paraId="5CDD343A" w14:textId="77777777" w:rsidR="006E43BF" w:rsidRPr="00775C38" w:rsidRDefault="0087289C" w:rsidP="00747E25">
            <w:pPr>
              <w:rPr>
                <w:color w:val="000000"/>
                <w:lang w:eastAsia="en-US"/>
              </w:rPr>
            </w:pPr>
            <w:r w:rsidRPr="00775C38">
              <w:rPr>
                <w:color w:val="000000"/>
                <w:lang w:eastAsia="en-US"/>
              </w:rPr>
              <w:t>Sim (   )  não (   )</w:t>
            </w:r>
          </w:p>
        </w:tc>
      </w:tr>
    </w:tbl>
    <w:p w14:paraId="2B487E88" w14:textId="77777777" w:rsidR="00DF0169" w:rsidRPr="00775C38" w:rsidRDefault="00DF0169" w:rsidP="00E219B8"/>
    <w:p w14:paraId="172AF017" w14:textId="77777777" w:rsidR="006E43BF" w:rsidRPr="00775C38" w:rsidRDefault="006E43BF" w:rsidP="006E43BF"/>
    <w:p w14:paraId="4BF03AD3" w14:textId="77777777" w:rsidR="00996CEF" w:rsidRPr="00775C38" w:rsidRDefault="00CB2396" w:rsidP="006E43BF">
      <w:r w:rsidRPr="00775C38">
        <w:t xml:space="preserve">Banca homologada </w:t>
      </w:r>
      <w:r w:rsidR="006E43BF" w:rsidRPr="00775C38">
        <w:t xml:space="preserve">em Reunião do </w:t>
      </w:r>
      <w:r w:rsidR="0059286A">
        <w:t>C</w:t>
      </w:r>
      <w:r w:rsidR="006E43BF" w:rsidRPr="00775C38">
        <w:t>olegiado em: _____ / ______ / ______</w:t>
      </w:r>
    </w:p>
    <w:p w14:paraId="5A0D94FB" w14:textId="77777777" w:rsidR="006E43BF" w:rsidRPr="00775C38" w:rsidRDefault="006E43BF" w:rsidP="006E43BF"/>
    <w:p w14:paraId="56194357" w14:textId="77777777" w:rsidR="006E43BF" w:rsidRPr="00775C38" w:rsidRDefault="006E43BF" w:rsidP="006E43BF"/>
    <w:p w14:paraId="22393880" w14:textId="77777777" w:rsidR="006E43BF" w:rsidRPr="00775C38" w:rsidRDefault="006E43BF" w:rsidP="00E03C2B">
      <w:pPr>
        <w:jc w:val="center"/>
      </w:pPr>
    </w:p>
    <w:p w14:paraId="08393C74" w14:textId="77777777" w:rsidR="00E03C2B" w:rsidRPr="00775C38" w:rsidRDefault="00E03C2B" w:rsidP="00E03C2B">
      <w:pPr>
        <w:jc w:val="center"/>
      </w:pPr>
      <w:r w:rsidRPr="00775C38">
        <w:t>..............................................</w:t>
      </w:r>
    </w:p>
    <w:p w14:paraId="16D0D93A" w14:textId="77777777" w:rsidR="00E03C2B" w:rsidRPr="00775C38" w:rsidRDefault="00E03C2B" w:rsidP="00E219B8"/>
    <w:p w14:paraId="652A4A8E" w14:textId="77777777" w:rsidR="00542FBA" w:rsidRPr="00001E36" w:rsidRDefault="00E219B8" w:rsidP="004A3A83">
      <w:pPr>
        <w:jc w:val="center"/>
        <w:rPr>
          <w:sz w:val="22"/>
          <w:szCs w:val="22"/>
        </w:rPr>
      </w:pPr>
      <w:r w:rsidRPr="00775C38">
        <w:t>Assinatura Coordenador</w:t>
      </w:r>
      <w:r w:rsidRPr="00001E36">
        <w:rPr>
          <w:sz w:val="22"/>
          <w:szCs w:val="22"/>
        </w:rPr>
        <w:t>:</w:t>
      </w:r>
    </w:p>
    <w:p w14:paraId="227B042D" w14:textId="77777777" w:rsidR="00BD25E6" w:rsidRPr="00001E36" w:rsidRDefault="00BD25E6" w:rsidP="00BD25E6">
      <w:pPr>
        <w:rPr>
          <w:sz w:val="22"/>
          <w:szCs w:val="22"/>
        </w:rPr>
      </w:pPr>
    </w:p>
    <w:sectPr w:rsidR="00BD25E6" w:rsidRPr="00001E3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656497" w14:textId="77777777" w:rsidR="00F072B9" w:rsidRDefault="00F072B9" w:rsidP="00F63FE7">
      <w:r>
        <w:separator/>
      </w:r>
    </w:p>
  </w:endnote>
  <w:endnote w:type="continuationSeparator" w:id="0">
    <w:p w14:paraId="434E4C0F" w14:textId="77777777" w:rsidR="00F072B9" w:rsidRDefault="00F072B9" w:rsidP="00F63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313D8" w14:textId="77777777" w:rsidR="00E614CD" w:rsidRDefault="00E614CD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E3B36" w14:textId="77777777" w:rsidR="0077740D" w:rsidRPr="00FC2FF9" w:rsidRDefault="00E614CD" w:rsidP="00FC2FF9">
    <w:pPr>
      <w:pStyle w:val="Rodap"/>
    </w:pPr>
    <w:r>
      <w:rPr>
        <w:noProof/>
        <w:lang w:eastAsia="pt-BR"/>
      </w:rPr>
      <w:drawing>
        <wp:inline distT="0" distB="0" distL="0" distR="0" wp14:anchorId="4457AC02" wp14:editId="726EB3B9">
          <wp:extent cx="5400040" cy="483676"/>
          <wp:effectExtent l="0" t="0" r="0" b="0"/>
          <wp:docPr id="4" name="Imagem 4" descr="D:\UNIJUI\MESTRADO\---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UNIJUI\MESTRADO\---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4836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0A072" w14:textId="77777777" w:rsidR="00E614CD" w:rsidRDefault="00E614C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DC71A0" w14:textId="77777777" w:rsidR="00F072B9" w:rsidRDefault="00F072B9" w:rsidP="00F63FE7">
      <w:r>
        <w:separator/>
      </w:r>
    </w:p>
  </w:footnote>
  <w:footnote w:type="continuationSeparator" w:id="0">
    <w:p w14:paraId="1D12ADA5" w14:textId="77777777" w:rsidR="00F072B9" w:rsidRDefault="00F072B9" w:rsidP="00F63F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0733D" w14:textId="77777777" w:rsidR="00E614CD" w:rsidRDefault="00E614CD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CD248B" w14:textId="77777777" w:rsidR="00F63FE7" w:rsidRPr="0077740D" w:rsidRDefault="00E614CD" w:rsidP="0077740D">
    <w:pPr>
      <w:pStyle w:val="Cabealho"/>
      <w:ind w:left="-284"/>
      <w:jc w:val="center"/>
    </w:pPr>
    <w:r>
      <w:rPr>
        <w:noProof/>
        <w:lang w:eastAsia="pt-BR"/>
      </w:rPr>
      <w:drawing>
        <wp:inline distT="0" distB="0" distL="0" distR="0" wp14:anchorId="1E2951D7" wp14:editId="32355DAE">
          <wp:extent cx="5400040" cy="652505"/>
          <wp:effectExtent l="0" t="0" r="0" b="0"/>
          <wp:docPr id="2" name="Imagem 2" descr="D:\UNIJUI\MESTRADO\Marca uniju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UNIJUI\MESTRADO\Marca uniju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652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64B97C" w14:textId="77777777" w:rsidR="00E614CD" w:rsidRDefault="00E614CD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LIwNLK0tDQ2MjZW0lEKTi0uzszPAykwqgUA3N/SdywAAAA="/>
  </w:docVars>
  <w:rsids>
    <w:rsidRoot w:val="00F63FE7"/>
    <w:rsid w:val="00001E36"/>
    <w:rsid w:val="0003029D"/>
    <w:rsid w:val="00044E06"/>
    <w:rsid w:val="00066CD6"/>
    <w:rsid w:val="00096A5B"/>
    <w:rsid w:val="000F6F95"/>
    <w:rsid w:val="00105C2C"/>
    <w:rsid w:val="001831D4"/>
    <w:rsid w:val="001A7CC9"/>
    <w:rsid w:val="001B111A"/>
    <w:rsid w:val="001D728C"/>
    <w:rsid w:val="00216CD0"/>
    <w:rsid w:val="002A777B"/>
    <w:rsid w:val="002E41A8"/>
    <w:rsid w:val="002E4F5B"/>
    <w:rsid w:val="002F10D3"/>
    <w:rsid w:val="00315E2B"/>
    <w:rsid w:val="00374697"/>
    <w:rsid w:val="003A6858"/>
    <w:rsid w:val="00400362"/>
    <w:rsid w:val="004075D0"/>
    <w:rsid w:val="00417512"/>
    <w:rsid w:val="00493887"/>
    <w:rsid w:val="004A327B"/>
    <w:rsid w:val="004A3A83"/>
    <w:rsid w:val="004E18C6"/>
    <w:rsid w:val="004F76A7"/>
    <w:rsid w:val="0050709C"/>
    <w:rsid w:val="00517570"/>
    <w:rsid w:val="005612B2"/>
    <w:rsid w:val="0059286A"/>
    <w:rsid w:val="005B696F"/>
    <w:rsid w:val="005F56FC"/>
    <w:rsid w:val="006236FB"/>
    <w:rsid w:val="00664EC0"/>
    <w:rsid w:val="006C228D"/>
    <w:rsid w:val="006E43BF"/>
    <w:rsid w:val="0070635E"/>
    <w:rsid w:val="00723253"/>
    <w:rsid w:val="0073104C"/>
    <w:rsid w:val="00775713"/>
    <w:rsid w:val="00775C38"/>
    <w:rsid w:val="0077740D"/>
    <w:rsid w:val="00834518"/>
    <w:rsid w:val="00835380"/>
    <w:rsid w:val="0087289C"/>
    <w:rsid w:val="00886CD9"/>
    <w:rsid w:val="008F4DBD"/>
    <w:rsid w:val="0091059C"/>
    <w:rsid w:val="0094468F"/>
    <w:rsid w:val="009906D1"/>
    <w:rsid w:val="00992289"/>
    <w:rsid w:val="00996CEF"/>
    <w:rsid w:val="00A84C9D"/>
    <w:rsid w:val="00B66546"/>
    <w:rsid w:val="00BA77A4"/>
    <w:rsid w:val="00BB1F0E"/>
    <w:rsid w:val="00BC417B"/>
    <w:rsid w:val="00BD25E6"/>
    <w:rsid w:val="00BD5402"/>
    <w:rsid w:val="00C04248"/>
    <w:rsid w:val="00CB2396"/>
    <w:rsid w:val="00CB48A3"/>
    <w:rsid w:val="00D364FB"/>
    <w:rsid w:val="00D51D55"/>
    <w:rsid w:val="00D67463"/>
    <w:rsid w:val="00D75326"/>
    <w:rsid w:val="00DA6D37"/>
    <w:rsid w:val="00DB14CA"/>
    <w:rsid w:val="00DB1B0E"/>
    <w:rsid w:val="00DD7F01"/>
    <w:rsid w:val="00DF0169"/>
    <w:rsid w:val="00E03C2B"/>
    <w:rsid w:val="00E219B8"/>
    <w:rsid w:val="00E41526"/>
    <w:rsid w:val="00E51FF4"/>
    <w:rsid w:val="00E60010"/>
    <w:rsid w:val="00E60AB9"/>
    <w:rsid w:val="00E614CD"/>
    <w:rsid w:val="00E97F1F"/>
    <w:rsid w:val="00EC4AF9"/>
    <w:rsid w:val="00F072B9"/>
    <w:rsid w:val="00F22CA8"/>
    <w:rsid w:val="00F30954"/>
    <w:rsid w:val="00F43BF0"/>
    <w:rsid w:val="00F63FE7"/>
    <w:rsid w:val="00FC2FF9"/>
    <w:rsid w:val="00FD6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E3C7325"/>
  <w15:docId w15:val="{0F9AEA03-B486-4AC3-9F4B-0365A56FA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9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63FE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F63FE7"/>
  </w:style>
  <w:style w:type="paragraph" w:styleId="Rodap">
    <w:name w:val="footer"/>
    <w:basedOn w:val="Normal"/>
    <w:link w:val="RodapChar"/>
    <w:uiPriority w:val="99"/>
    <w:unhideWhenUsed/>
    <w:rsid w:val="00F63FE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F63FE7"/>
  </w:style>
  <w:style w:type="paragraph" w:styleId="Textodebalo">
    <w:name w:val="Balloon Text"/>
    <w:basedOn w:val="Normal"/>
    <w:link w:val="TextodebaloChar"/>
    <w:uiPriority w:val="99"/>
    <w:semiHidden/>
    <w:unhideWhenUsed/>
    <w:rsid w:val="00F63FE7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63FE7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E219B8"/>
    <w:pPr>
      <w:spacing w:after="0" w:line="240" w:lineRule="auto"/>
    </w:pPr>
    <w:rPr>
      <w:rFonts w:eastAsiaTheme="minorEastAsia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4075D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075D0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075D0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075D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075D0"/>
    <w:rPr>
      <w:rFonts w:ascii="Times New Roman" w:eastAsia="Times New Roman" w:hAnsi="Times New Roman" w:cs="Times New Roman"/>
      <w:b/>
      <w:bCs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3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jui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gelia Barbosa da Silva</dc:creator>
  <cp:lastModifiedBy>Laura Suelen Ribas Oliveira</cp:lastModifiedBy>
  <cp:revision>2</cp:revision>
  <cp:lastPrinted>2016-03-17T17:08:00Z</cp:lastPrinted>
  <dcterms:created xsi:type="dcterms:W3CDTF">2019-12-18T18:03:00Z</dcterms:created>
  <dcterms:modified xsi:type="dcterms:W3CDTF">2019-12-18T18:03:00Z</dcterms:modified>
</cp:coreProperties>
</file>